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D0D4" w14:textId="07D8444F" w:rsidR="0010089F" w:rsidRPr="0010089F" w:rsidRDefault="00F6621B" w:rsidP="001008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lementary </w:t>
      </w:r>
      <w:r w:rsidR="0010089F" w:rsidRPr="004D0394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1</w:t>
      </w:r>
      <w:r w:rsidR="0010089F" w:rsidRPr="004D0394">
        <w:rPr>
          <w:rFonts w:ascii="Times New Roman" w:hAnsi="Times New Roman" w:cs="Times New Roman"/>
          <w:sz w:val="24"/>
          <w:szCs w:val="24"/>
        </w:rPr>
        <w:t>.</w:t>
      </w:r>
      <w:r w:rsidR="0010089F" w:rsidRPr="002E474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0089F" w:rsidRPr="0010089F">
        <w:rPr>
          <w:rFonts w:ascii="Times New Roman" w:hAnsi="Times New Roman" w:cs="Times New Roman"/>
          <w:sz w:val="24"/>
          <w:szCs w:val="24"/>
        </w:rPr>
        <w:t>Summar</w:t>
      </w:r>
      <w:r w:rsidR="004D0394">
        <w:rPr>
          <w:rFonts w:ascii="Times New Roman" w:hAnsi="Times New Roman" w:cs="Times New Roman"/>
          <w:sz w:val="24"/>
          <w:szCs w:val="24"/>
        </w:rPr>
        <w:t>y of</w:t>
      </w:r>
      <w:r w:rsidR="0010089F" w:rsidRPr="0010089F">
        <w:rPr>
          <w:rFonts w:ascii="Times New Roman" w:hAnsi="Times New Roman" w:cs="Times New Roman"/>
          <w:sz w:val="24"/>
          <w:szCs w:val="24"/>
        </w:rPr>
        <w:t xml:space="preserve"> malignant </w:t>
      </w:r>
      <w:bookmarkStart w:id="0" w:name="_Hlk100133659"/>
      <w:r w:rsidR="0010089F" w:rsidRPr="0010089F">
        <w:rPr>
          <w:rFonts w:ascii="Times New Roman" w:hAnsi="Times New Roman" w:cs="Times New Roman"/>
          <w:sz w:val="24"/>
          <w:szCs w:val="24"/>
        </w:rPr>
        <w:t>neoplasms per MSRSGC categories with histologic follow-up</w:t>
      </w:r>
    </w:p>
    <w:tbl>
      <w:tblPr>
        <w:tblW w:w="9353" w:type="dxa"/>
        <w:tblInd w:w="103" w:type="dxa"/>
        <w:tblLook w:val="04A0" w:firstRow="1" w:lastRow="0" w:firstColumn="1" w:lastColumn="0" w:noHBand="0" w:noVBand="1"/>
      </w:tblPr>
      <w:tblGrid>
        <w:gridCol w:w="4212"/>
        <w:gridCol w:w="5141"/>
      </w:tblGrid>
      <w:tr w:rsidR="0010089F" w:rsidRPr="0010089F" w14:paraId="0C824F29" w14:textId="77777777" w:rsidTr="002E474E">
        <w:trPr>
          <w:trHeight w:val="445"/>
        </w:trPr>
        <w:tc>
          <w:tcPr>
            <w:tcW w:w="421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bookmarkEnd w:id="0"/>
          <w:p w14:paraId="0131FDA2" w14:textId="77777777" w:rsidR="0010089F" w:rsidRPr="00843026" w:rsidRDefault="0010089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30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514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5DBCE32" w14:textId="77777777" w:rsidR="0010089F" w:rsidRPr="00843026" w:rsidRDefault="0010089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30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logic follow-up</w:t>
            </w:r>
          </w:p>
        </w:tc>
      </w:tr>
      <w:tr w:rsidR="0010089F" w:rsidRPr="0010089F" w14:paraId="7980EBD4" w14:textId="77777777" w:rsidTr="002E474E">
        <w:trPr>
          <w:trHeight w:val="3122"/>
        </w:trPr>
        <w:tc>
          <w:tcPr>
            <w:tcW w:w="4212" w:type="dxa"/>
            <w:tcBorders>
              <w:top w:val="single" w:sz="4" w:space="0" w:color="auto"/>
              <w:bottom w:val="single" w:sz="4" w:space="0" w:color="auto"/>
            </w:tcBorders>
          </w:tcPr>
          <w:p w14:paraId="7E238DEA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ND (n=13)</w:t>
            </w:r>
          </w:p>
          <w:p w14:paraId="350848CA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DD2DC0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30D359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28EACD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C4A2C6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NN (n=1)</w:t>
            </w:r>
          </w:p>
          <w:p w14:paraId="53A559C6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71E497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AUS (n=6)</w:t>
            </w:r>
          </w:p>
          <w:p w14:paraId="715B184B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BFF23A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BC7403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BB61DE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BN (n=4)</w:t>
            </w:r>
          </w:p>
          <w:p w14:paraId="7BA66620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A8C9B8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4F677F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SUMP (n=20)</w:t>
            </w:r>
          </w:p>
          <w:p w14:paraId="504229D5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4BC126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3D9072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DB1D62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032CBE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D83D55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B5A439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69D6FA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691E78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C2BFC7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441B7F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DFA7AF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SM (n=9)</w:t>
            </w:r>
          </w:p>
          <w:p w14:paraId="2230C888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89C8B9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E62756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800F0B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CDFC21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4E3D60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957F57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 (n=24)</w:t>
            </w:r>
          </w:p>
        </w:tc>
        <w:tc>
          <w:tcPr>
            <w:tcW w:w="5141" w:type="dxa"/>
            <w:tcBorders>
              <w:top w:val="single" w:sz="4" w:space="0" w:color="auto"/>
              <w:bottom w:val="single" w:sz="4" w:space="0" w:color="auto"/>
            </w:tcBorders>
          </w:tcPr>
          <w:p w14:paraId="7A4302EB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C= 6</w:t>
            </w:r>
          </w:p>
          <w:p w14:paraId="77D3FB29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ACC=4</w:t>
            </w:r>
          </w:p>
          <w:p w14:paraId="1A575599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Lymphoma = 2</w:t>
            </w:r>
          </w:p>
          <w:p w14:paraId="237B923F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Adenocarcinoma, NOS= 1</w:t>
            </w:r>
          </w:p>
          <w:p w14:paraId="56A62F30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6D1609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Lymphoma = 1</w:t>
            </w:r>
          </w:p>
          <w:p w14:paraId="33F329B1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933DA6" w14:textId="59A9823E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etasta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 xml:space="preserve"> SCC = 3</w:t>
            </w:r>
          </w:p>
          <w:p w14:paraId="35B0D4AF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EC=2</w:t>
            </w:r>
          </w:p>
          <w:p w14:paraId="5BDC0D12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Lymphoma = 1</w:t>
            </w:r>
          </w:p>
          <w:p w14:paraId="23EE6107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0D1C31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CAEXPA = 2</w:t>
            </w:r>
          </w:p>
          <w:p w14:paraId="10FF44B1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EC = 2</w:t>
            </w:r>
          </w:p>
          <w:p w14:paraId="2BFAF951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3B690C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EC=6</w:t>
            </w:r>
          </w:p>
          <w:p w14:paraId="4039DC48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CAEXPA= 4</w:t>
            </w:r>
          </w:p>
          <w:p w14:paraId="06C497B7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EMC= 2</w:t>
            </w:r>
          </w:p>
          <w:p w14:paraId="3EFD0DFD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yoepithelial carcinoma = 2</w:t>
            </w:r>
          </w:p>
          <w:p w14:paraId="0D0E79D5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Cribriform cystadenocarcinoma = 1</w:t>
            </w:r>
          </w:p>
          <w:p w14:paraId="7F648876" w14:textId="54C1A270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9C3F3D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CC</w:t>
            </w:r>
            <w:proofErr w:type="spellEnd"/>
            <w:r w:rsidRPr="0010089F">
              <w:rPr>
                <w:rFonts w:ascii="Times New Roman" w:hAnsi="Times New Roman" w:cs="Times New Roman"/>
                <w:sz w:val="24"/>
                <w:szCs w:val="24"/>
              </w:rPr>
              <w:t xml:space="preserve"> = 1</w:t>
            </w:r>
          </w:p>
          <w:p w14:paraId="4ED41DE3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Salivary duct carcinoma = 1</w:t>
            </w:r>
          </w:p>
          <w:p w14:paraId="3A8B7398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ACC= 1</w:t>
            </w:r>
          </w:p>
          <w:p w14:paraId="76DB152F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Dermatofibroma protuberans =1</w:t>
            </w:r>
          </w:p>
          <w:p w14:paraId="4DC89160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Polymorphous adenocarcinoma= 1</w:t>
            </w:r>
          </w:p>
          <w:p w14:paraId="227DFFE5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7EF705" w14:textId="77777777" w:rsidR="004C75EC" w:rsidRDefault="004C75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CEBCDF" w14:textId="79F96404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etastatic SCC =2</w:t>
            </w:r>
          </w:p>
          <w:p w14:paraId="54309831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EC =2</w:t>
            </w:r>
          </w:p>
          <w:p w14:paraId="674B8031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Adenocarcinoma, NOS =2</w:t>
            </w:r>
          </w:p>
          <w:p w14:paraId="5681C352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ACC= 1</w:t>
            </w:r>
          </w:p>
          <w:p w14:paraId="4B2F13BB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PDCA = 1</w:t>
            </w:r>
          </w:p>
          <w:p w14:paraId="6814B8D5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Lymphoma = 1</w:t>
            </w:r>
          </w:p>
          <w:p w14:paraId="7E03C3A7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75DCAB" w14:textId="14DC73BD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ACC = 6</w:t>
            </w:r>
          </w:p>
          <w:p w14:paraId="6850E184" w14:textId="4BA5F69D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Adenocarcinoma, NOS =3</w:t>
            </w:r>
          </w:p>
          <w:p w14:paraId="519F87D4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EC=2</w:t>
            </w:r>
          </w:p>
          <w:p w14:paraId="702AA5A8" w14:textId="48A7B7A5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9C3F3D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CC</w:t>
            </w:r>
            <w:proofErr w:type="spellEnd"/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= 2</w:t>
            </w:r>
          </w:p>
          <w:p w14:paraId="2F220F79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CAEXPA = 2</w:t>
            </w:r>
          </w:p>
          <w:p w14:paraId="48B86F18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etastatic SCC =2</w:t>
            </w:r>
          </w:p>
          <w:p w14:paraId="77BDCE9B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etastatic melanoma =2</w:t>
            </w:r>
          </w:p>
          <w:p w14:paraId="47AC0665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etastatic Merkel cell carcinoma = 2</w:t>
            </w:r>
          </w:p>
          <w:p w14:paraId="2D7E34B9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Salivary duct carcinoma =1</w:t>
            </w:r>
          </w:p>
          <w:p w14:paraId="5DB9637D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Lymphoma = 1</w:t>
            </w:r>
          </w:p>
          <w:p w14:paraId="2C2A9AC9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etastatic fibrosarcoma =1</w:t>
            </w:r>
          </w:p>
        </w:tc>
      </w:tr>
    </w:tbl>
    <w:p w14:paraId="61E429E9" w14:textId="691CE4BE" w:rsidR="0010089F" w:rsidRPr="0010089F" w:rsidRDefault="0010089F" w:rsidP="0010089F">
      <w:pPr>
        <w:rPr>
          <w:rFonts w:ascii="Times New Roman" w:hAnsi="Times New Roman" w:cs="Times New Roman"/>
          <w:sz w:val="24"/>
          <w:szCs w:val="24"/>
        </w:rPr>
      </w:pPr>
      <w:r w:rsidRPr="0010089F">
        <w:rPr>
          <w:rFonts w:ascii="Times New Roman" w:hAnsi="Times New Roman" w:cs="Times New Roman"/>
          <w:sz w:val="24"/>
          <w:szCs w:val="24"/>
        </w:rPr>
        <w:lastRenderedPageBreak/>
        <w:t xml:space="preserve">Abbreviations: ND, non-diagnostic; NN, non-neoplastic; AUS, atypia of undetermined significance; BN, benign neoplasm; SUMP, salivary gland neoplasm of uncertain malignant potential; SM, suspicious for malignancy; M, malignant; MEC, mucoepidermoid carcinoma; ACC, acinic cell carcinoma; </w:t>
      </w:r>
      <w:proofErr w:type="spellStart"/>
      <w:r w:rsidR="00404E52">
        <w:rPr>
          <w:rFonts w:ascii="Times New Roman" w:hAnsi="Times New Roman" w:cs="Times New Roman"/>
          <w:sz w:val="24"/>
          <w:szCs w:val="24"/>
        </w:rPr>
        <w:t>A</w:t>
      </w:r>
      <w:r w:rsidR="009C3F3D">
        <w:rPr>
          <w:rFonts w:ascii="Times New Roman" w:hAnsi="Times New Roman" w:cs="Times New Roman"/>
          <w:sz w:val="24"/>
          <w:szCs w:val="24"/>
        </w:rPr>
        <w:t>d</w:t>
      </w:r>
      <w:r w:rsidR="00404E52">
        <w:rPr>
          <w:rFonts w:ascii="Times New Roman" w:hAnsi="Times New Roman" w:cs="Times New Roman"/>
          <w:sz w:val="24"/>
          <w:szCs w:val="24"/>
        </w:rPr>
        <w:t>CC</w:t>
      </w:r>
      <w:proofErr w:type="spellEnd"/>
      <w:r w:rsidR="00404E52">
        <w:rPr>
          <w:rFonts w:ascii="Times New Roman" w:hAnsi="Times New Roman" w:cs="Times New Roman"/>
          <w:sz w:val="24"/>
          <w:szCs w:val="24"/>
        </w:rPr>
        <w:t xml:space="preserve">: adenoid cystic carcinoma; </w:t>
      </w:r>
      <w:r w:rsidRPr="0010089F">
        <w:rPr>
          <w:rFonts w:ascii="Times New Roman" w:hAnsi="Times New Roman" w:cs="Times New Roman"/>
          <w:sz w:val="24"/>
          <w:szCs w:val="24"/>
        </w:rPr>
        <w:t>NOS, not otherwise specified; SCC, squamous cell carcinoma; CAEXPA, carcinoma ex pleomorphic adenoma; EMC, epithelial-myoepithelial carcinoma.</w:t>
      </w:r>
    </w:p>
    <w:p w14:paraId="0928C044" w14:textId="77777777" w:rsidR="0010089F" w:rsidRPr="0010089F" w:rsidRDefault="0010089F" w:rsidP="0010089F">
      <w:pPr>
        <w:rPr>
          <w:rFonts w:ascii="Times New Roman" w:hAnsi="Times New Roman" w:cs="Times New Roman"/>
          <w:sz w:val="24"/>
          <w:szCs w:val="24"/>
        </w:rPr>
      </w:pPr>
    </w:p>
    <w:p w14:paraId="7B64A466" w14:textId="77777777" w:rsidR="0010089F" w:rsidRPr="0010089F" w:rsidRDefault="0010089F" w:rsidP="0010089F">
      <w:pPr>
        <w:rPr>
          <w:rFonts w:ascii="Times New Roman" w:hAnsi="Times New Roman" w:cs="Times New Roman"/>
          <w:sz w:val="24"/>
          <w:szCs w:val="24"/>
        </w:rPr>
      </w:pPr>
    </w:p>
    <w:p w14:paraId="2FBB9DC8" w14:textId="4BD77D90" w:rsidR="0010089F" w:rsidRDefault="0010089F" w:rsidP="0010089F">
      <w:pPr>
        <w:rPr>
          <w:rFonts w:ascii="Times New Roman" w:hAnsi="Times New Roman" w:cs="Times New Roman"/>
          <w:sz w:val="24"/>
          <w:szCs w:val="24"/>
        </w:rPr>
      </w:pPr>
    </w:p>
    <w:p w14:paraId="24F8CCA0" w14:textId="77777777" w:rsidR="00A93116" w:rsidRPr="0010089F" w:rsidRDefault="00A93116" w:rsidP="0010089F">
      <w:pPr>
        <w:rPr>
          <w:rFonts w:ascii="Times New Roman" w:hAnsi="Times New Roman" w:cs="Times New Roman"/>
          <w:sz w:val="24"/>
          <w:szCs w:val="24"/>
        </w:rPr>
      </w:pPr>
    </w:p>
    <w:p w14:paraId="69D18891" w14:textId="2EB3802E" w:rsidR="0010089F" w:rsidRPr="0010089F" w:rsidRDefault="00F6621B" w:rsidP="001008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="0010089F" w:rsidRPr="004D0394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2</w:t>
      </w:r>
      <w:r w:rsidR="0010089F" w:rsidRPr="004D0394">
        <w:rPr>
          <w:rFonts w:ascii="Times New Roman" w:hAnsi="Times New Roman" w:cs="Times New Roman"/>
          <w:sz w:val="24"/>
          <w:szCs w:val="24"/>
        </w:rPr>
        <w:t>.</w:t>
      </w:r>
      <w:r w:rsidR="0010089F" w:rsidRPr="0010089F">
        <w:rPr>
          <w:rFonts w:ascii="Times New Roman" w:hAnsi="Times New Roman" w:cs="Times New Roman"/>
          <w:sz w:val="24"/>
          <w:szCs w:val="24"/>
        </w:rPr>
        <w:t xml:space="preserve"> Summar</w:t>
      </w:r>
      <w:r w:rsidR="004D0394">
        <w:rPr>
          <w:rFonts w:ascii="Times New Roman" w:hAnsi="Times New Roman" w:cs="Times New Roman"/>
          <w:sz w:val="24"/>
          <w:szCs w:val="24"/>
        </w:rPr>
        <w:t>y of</w:t>
      </w:r>
      <w:r w:rsidR="0010089F" w:rsidRPr="0010089F">
        <w:rPr>
          <w:rFonts w:ascii="Times New Roman" w:hAnsi="Times New Roman" w:cs="Times New Roman"/>
          <w:sz w:val="24"/>
          <w:szCs w:val="24"/>
        </w:rPr>
        <w:t xml:space="preserve"> benign neoplasms per MSRSGC categories with histologic follow-up</w:t>
      </w:r>
    </w:p>
    <w:tbl>
      <w:tblPr>
        <w:tblW w:w="0" w:type="auto"/>
        <w:tblInd w:w="-2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035"/>
        <w:gridCol w:w="4845"/>
      </w:tblGrid>
      <w:tr w:rsidR="0010089F" w:rsidRPr="0010089F" w14:paraId="54DAE17C" w14:textId="77777777" w:rsidTr="00843026">
        <w:trPr>
          <w:trHeight w:val="450"/>
        </w:trPr>
        <w:tc>
          <w:tcPr>
            <w:tcW w:w="403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67120DB" w14:textId="77777777" w:rsidR="0010089F" w:rsidRPr="00843026" w:rsidRDefault="0010089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30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484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D0646E7" w14:textId="77777777" w:rsidR="0010089F" w:rsidRPr="00843026" w:rsidRDefault="0010089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30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logic follow up</w:t>
            </w:r>
          </w:p>
        </w:tc>
      </w:tr>
      <w:tr w:rsidR="0010089F" w:rsidRPr="0010089F" w14:paraId="721A458E" w14:textId="77777777" w:rsidTr="00843026">
        <w:trPr>
          <w:trHeight w:val="980"/>
        </w:trPr>
        <w:tc>
          <w:tcPr>
            <w:tcW w:w="4035" w:type="dxa"/>
            <w:tcBorders>
              <w:top w:val="single" w:sz="4" w:space="0" w:color="auto"/>
            </w:tcBorders>
          </w:tcPr>
          <w:p w14:paraId="6C093C85" w14:textId="5599C8A4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ND (n=35)</w:t>
            </w:r>
          </w:p>
          <w:p w14:paraId="3963986D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DB6CD5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EAFC0C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D43BF0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0C4F63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NN (n=0)</w:t>
            </w:r>
          </w:p>
          <w:p w14:paraId="194E63B5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53C8F4" w14:textId="19B2BECE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AUS (n=26)</w:t>
            </w:r>
          </w:p>
          <w:p w14:paraId="7C512D4D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43DC22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60D341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95225B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9053C1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53CA50" w14:textId="485CEA2B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BN (n= 171)</w:t>
            </w:r>
          </w:p>
          <w:p w14:paraId="11851CF5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B497D4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317C07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6FF47B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02E7A8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7DCAC2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763B56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D84D30" w14:textId="4EE9EEAD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SUMP (n= 18)</w:t>
            </w:r>
          </w:p>
          <w:p w14:paraId="7B162D09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CAA330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E33817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EB810E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C2C07D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SM (n=3)</w:t>
            </w:r>
          </w:p>
          <w:p w14:paraId="4E5F6369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FA659D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75917B" w14:textId="3C984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 (n=0)</w:t>
            </w:r>
          </w:p>
        </w:tc>
        <w:tc>
          <w:tcPr>
            <w:tcW w:w="4845" w:type="dxa"/>
            <w:tcBorders>
              <w:top w:val="single" w:sz="4" w:space="0" w:color="auto"/>
            </w:tcBorders>
          </w:tcPr>
          <w:p w14:paraId="055AE977" w14:textId="7E0FA71B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T = 16</w:t>
            </w:r>
          </w:p>
          <w:p w14:paraId="0BBB1C2D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PA = 13</w:t>
            </w:r>
          </w:p>
          <w:p w14:paraId="2434A8B1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Basal cell adenoma = 2</w:t>
            </w:r>
          </w:p>
          <w:p w14:paraId="13384693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Cystadenoma = 4</w:t>
            </w:r>
          </w:p>
          <w:p w14:paraId="70F838AF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A3961E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  <w:p w14:paraId="07C3098B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51CAB9" w14:textId="58FF122C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WT = 15</w:t>
            </w:r>
          </w:p>
          <w:p w14:paraId="3CDB0202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PA = 7</w:t>
            </w:r>
          </w:p>
          <w:p w14:paraId="38E8E8A9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Oncocytoma = 2</w:t>
            </w:r>
          </w:p>
          <w:p w14:paraId="5A325E61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yxoma = 1</w:t>
            </w:r>
          </w:p>
          <w:p w14:paraId="595B97E9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Sebaceous lymphadenoma =1</w:t>
            </w:r>
          </w:p>
          <w:p w14:paraId="7100D79F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DFBC55" w14:textId="4BA0C05F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PA = 130</w:t>
            </w:r>
          </w:p>
          <w:p w14:paraId="0748D7EF" w14:textId="5BCC6F8A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WT = 31</w:t>
            </w:r>
          </w:p>
          <w:p w14:paraId="10909124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Basal cell adenoma = 4</w:t>
            </w:r>
          </w:p>
          <w:p w14:paraId="151CD717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onomorphic adenoma = 2</w:t>
            </w:r>
          </w:p>
          <w:p w14:paraId="0E744C00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Atypical PA = 2</w:t>
            </w:r>
          </w:p>
          <w:p w14:paraId="1E9449C9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Oncocytoma = 1</w:t>
            </w:r>
          </w:p>
          <w:p w14:paraId="39DF56D2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Schwannoma = 1</w:t>
            </w:r>
          </w:p>
          <w:p w14:paraId="2AD4B108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1295F9" w14:textId="75CF3FEF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PA = 12</w:t>
            </w:r>
          </w:p>
          <w:p w14:paraId="0C104994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Basal cell adenoma = 2</w:t>
            </w:r>
          </w:p>
          <w:p w14:paraId="67E35741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WT =2</w:t>
            </w:r>
          </w:p>
          <w:p w14:paraId="17974410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Myoepithelioma = 1</w:t>
            </w:r>
          </w:p>
          <w:p w14:paraId="211ADF6C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ncocytoma = 1</w:t>
            </w:r>
          </w:p>
          <w:p w14:paraId="1EFA0243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PA = 2</w:t>
            </w:r>
          </w:p>
          <w:p w14:paraId="78357783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WT =1</w:t>
            </w:r>
          </w:p>
          <w:p w14:paraId="52F4C2DB" w14:textId="77777777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36DF1E" w14:textId="79191984" w:rsidR="0010089F" w:rsidRPr="0010089F" w:rsidRDefault="001008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089F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</w:tbl>
    <w:p w14:paraId="74EB599C" w14:textId="014AD59C" w:rsidR="0010089F" w:rsidRPr="0010089F" w:rsidRDefault="0010089F" w:rsidP="0010089F">
      <w:pPr>
        <w:rPr>
          <w:rFonts w:ascii="Times New Roman" w:hAnsi="Times New Roman" w:cs="Times New Roman"/>
          <w:sz w:val="24"/>
          <w:szCs w:val="24"/>
        </w:rPr>
      </w:pPr>
      <w:r w:rsidRPr="0010089F">
        <w:rPr>
          <w:rFonts w:ascii="Times New Roman" w:hAnsi="Times New Roman" w:cs="Times New Roman"/>
          <w:sz w:val="24"/>
          <w:szCs w:val="24"/>
        </w:rPr>
        <w:lastRenderedPageBreak/>
        <w:t xml:space="preserve">Abbreviations: ND, non-diagnostic; NN, non-neoplastic; AUS, atypia of undetermined significance; BN, benign neoplasm; SUMP, salivary gland neoplasm of uncertain malignant potential; SM, suspicious for malignancy; WT, Warthin tumor; PA, </w:t>
      </w:r>
      <w:r w:rsidR="004D0394">
        <w:rPr>
          <w:rFonts w:ascii="Times New Roman" w:hAnsi="Times New Roman" w:cs="Times New Roman"/>
          <w:sz w:val="24"/>
          <w:szCs w:val="24"/>
        </w:rPr>
        <w:t>p</w:t>
      </w:r>
      <w:r w:rsidRPr="0010089F">
        <w:rPr>
          <w:rFonts w:ascii="Times New Roman" w:hAnsi="Times New Roman" w:cs="Times New Roman"/>
          <w:sz w:val="24"/>
          <w:szCs w:val="24"/>
        </w:rPr>
        <w:t>leomorphic adenoma.</w:t>
      </w:r>
    </w:p>
    <w:p w14:paraId="03D9ADC9" w14:textId="77777777" w:rsidR="001A49B2" w:rsidRPr="0010089F" w:rsidRDefault="00C76B19">
      <w:pPr>
        <w:rPr>
          <w:rFonts w:ascii="Times New Roman" w:hAnsi="Times New Roman" w:cs="Times New Roman"/>
          <w:sz w:val="24"/>
          <w:szCs w:val="24"/>
        </w:rPr>
      </w:pPr>
    </w:p>
    <w:sectPr w:rsidR="001A49B2" w:rsidRPr="001008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NLEwMzQxMTYwt7RU0lEKTi0uzszPAykwqgUAPS4OQCwAAAA="/>
  </w:docVars>
  <w:rsids>
    <w:rsidRoot w:val="0010089F"/>
    <w:rsid w:val="000B1C3E"/>
    <w:rsid w:val="0010089F"/>
    <w:rsid w:val="002E474E"/>
    <w:rsid w:val="00404E52"/>
    <w:rsid w:val="004C75EC"/>
    <w:rsid w:val="004D0394"/>
    <w:rsid w:val="006678BF"/>
    <w:rsid w:val="006A4FBB"/>
    <w:rsid w:val="00843026"/>
    <w:rsid w:val="009C3F3D"/>
    <w:rsid w:val="009D07A2"/>
    <w:rsid w:val="00A93116"/>
    <w:rsid w:val="00C464B7"/>
    <w:rsid w:val="00C76B19"/>
    <w:rsid w:val="00CE5A96"/>
    <w:rsid w:val="00F66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663CD"/>
  <w15:chartTrackingRefBased/>
  <w15:docId w15:val="{60116DFD-22A1-4D4A-857A-84EF8F97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89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9C3F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32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ez Torres, Jaylou</dc:creator>
  <cp:keywords/>
  <dc:description/>
  <cp:lastModifiedBy>Tjendra, Youley</cp:lastModifiedBy>
  <cp:revision>7</cp:revision>
  <dcterms:created xsi:type="dcterms:W3CDTF">2022-02-08T20:51:00Z</dcterms:created>
  <dcterms:modified xsi:type="dcterms:W3CDTF">2022-04-06T14:36:00Z</dcterms:modified>
</cp:coreProperties>
</file>